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80A04CB" w:rsidR="00DB5E70" w:rsidRPr="00C964F4" w:rsidRDefault="00C964F4" w:rsidP="00DB5E70">
      <w:pPr>
        <w:rPr>
          <w:b/>
        </w:rPr>
      </w:pPr>
      <w:r w:rsidRPr="00C964F4">
        <w:rPr>
          <w:b/>
        </w:rPr>
        <w:t>Expressions and Equations (6.EE.3)</w:t>
      </w:r>
    </w:p>
    <w:p w14:paraId="206D08D0" w14:textId="77777777" w:rsidR="00DB5E70" w:rsidRDefault="00DB5E70" w:rsidP="00DB5E70"/>
    <w:p w14:paraId="11F7DCFF" w14:textId="5EC87ABB" w:rsidR="00DB5E70" w:rsidRPr="00DB5E70" w:rsidRDefault="00611992" w:rsidP="00DB5E70">
      <w:pPr>
        <w:rPr>
          <w:sz w:val="28"/>
        </w:rPr>
      </w:pPr>
      <w:r>
        <w:rPr>
          <w:sz w:val="28"/>
        </w:rPr>
        <w:t>Which expressio</w:t>
      </w:r>
      <w:bookmarkStart w:id="0" w:name="_GoBack"/>
      <w:bookmarkEnd w:id="0"/>
      <w:r>
        <w:rPr>
          <w:sz w:val="28"/>
        </w:rPr>
        <w:t xml:space="preserve">ns are equivalent to </w:t>
      </w:r>
      <m:oMath>
        <m:r>
          <w:rPr>
            <w:rFonts w:ascii="Cambria Math" w:hAnsi="Cambria Math"/>
            <w:sz w:val="28"/>
          </w:rPr>
          <m:t>6+12x ?</m:t>
        </m:r>
      </m:oMath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C964F4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C964F4">
        <w:tc>
          <w:tcPr>
            <w:tcW w:w="3433" w:type="dxa"/>
          </w:tcPr>
          <w:p w14:paraId="7DC39D9C" w14:textId="0AF2B19C" w:rsidR="00DE63D5" w:rsidRDefault="00DB5E70" w:rsidP="00DB5E70">
            <w:r>
              <w:t xml:space="preserve">A. </w:t>
            </w:r>
            <m:oMath>
              <m:r>
                <w:rPr>
                  <w:rFonts w:ascii="Cambria Math" w:hAnsi="Cambria Math"/>
                </w:rPr>
                <m:t>3(2+4x)</m:t>
              </m:r>
            </m:oMath>
          </w:p>
          <w:p w14:paraId="044825E3" w14:textId="0A69AE02" w:rsidR="00DB5E70" w:rsidRDefault="00DB5E70" w:rsidP="00DB5E70"/>
          <w:p w14:paraId="134539A7" w14:textId="61C1749D" w:rsidR="00C964F4" w:rsidRDefault="00C964F4" w:rsidP="00DB5E70"/>
          <w:p w14:paraId="55A386AC" w14:textId="7D7253F1" w:rsidR="00C964F4" w:rsidRDefault="00C964F4" w:rsidP="00DB5E70"/>
          <w:p w14:paraId="260B2E20" w14:textId="77777777" w:rsidR="00C964F4" w:rsidRDefault="00C964F4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28825A9B" w:rsidR="00972848" w:rsidRDefault="00972848" w:rsidP="00DB5E70"/>
        </w:tc>
      </w:tr>
      <w:tr w:rsidR="00DB5E70" w14:paraId="15086042" w14:textId="77777777" w:rsidTr="00C964F4">
        <w:tc>
          <w:tcPr>
            <w:tcW w:w="3433" w:type="dxa"/>
          </w:tcPr>
          <w:p w14:paraId="49FF941A" w14:textId="49C3F3A3" w:rsidR="00611992" w:rsidRDefault="00DB5E70" w:rsidP="00611992">
            <w:r>
              <w:t>B.</w:t>
            </w:r>
            <w:r w:rsidR="00611992">
              <w:t xml:space="preserve"> </w:t>
            </w:r>
            <m:oMath>
              <m:r>
                <w:rPr>
                  <w:rFonts w:ascii="Cambria Math" w:hAnsi="Cambria Math"/>
                </w:rPr>
                <m:t>3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+6x</m:t>
                  </m:r>
                </m:e>
              </m:d>
              <m:r>
                <w:rPr>
                  <w:rFonts w:ascii="Cambria Math" w:hAnsi="Cambria Math"/>
                </w:rPr>
                <m:t>+2x</m:t>
              </m:r>
            </m:oMath>
          </w:p>
          <w:p w14:paraId="0C8B0B5E" w14:textId="5187E5F8" w:rsidR="00DE63D5" w:rsidRDefault="00DE63D5" w:rsidP="00DB5E70"/>
          <w:p w14:paraId="385E880C" w14:textId="672798F8" w:rsidR="00DB5E70" w:rsidRDefault="00DB5E70" w:rsidP="00DB5E70">
            <w:r>
              <w:t xml:space="preserve">  </w:t>
            </w:r>
          </w:p>
          <w:p w14:paraId="75243DF4" w14:textId="15F558EB" w:rsidR="00C964F4" w:rsidRDefault="00C964F4" w:rsidP="00DB5E70"/>
          <w:p w14:paraId="0060FA4E" w14:textId="77777777" w:rsidR="00C964F4" w:rsidRDefault="00C964F4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C964F4">
        <w:tc>
          <w:tcPr>
            <w:tcW w:w="3433" w:type="dxa"/>
          </w:tcPr>
          <w:p w14:paraId="2E5A528A" w14:textId="05A35863" w:rsidR="00611992" w:rsidRDefault="00DB5E70" w:rsidP="00611992">
            <w:r>
              <w:t>C.</w:t>
            </w:r>
            <w:r w:rsidR="00611992">
              <w:t xml:space="preserve">  5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2x</m:t>
                  </m:r>
                </m:e>
              </m:d>
              <m:r>
                <w:rPr>
                  <w:rFonts w:ascii="Cambria Math" w:hAnsi="Cambria Math"/>
                </w:rPr>
                <m:t>+1+2x</m:t>
              </m:r>
            </m:oMath>
          </w:p>
          <w:p w14:paraId="4E55BC36" w14:textId="760B6623" w:rsidR="00DE63D5" w:rsidRDefault="00DE63D5" w:rsidP="00DB5E70"/>
          <w:p w14:paraId="210219DD" w14:textId="789D6966" w:rsidR="00DB5E70" w:rsidRDefault="00DB5E70" w:rsidP="00DB5E70">
            <w:r>
              <w:t xml:space="preserve">  </w:t>
            </w:r>
          </w:p>
          <w:p w14:paraId="49E1668A" w14:textId="236F2807" w:rsidR="00C964F4" w:rsidRDefault="00C964F4" w:rsidP="00DB5E70"/>
          <w:p w14:paraId="7A5F5607" w14:textId="77777777" w:rsidR="00C964F4" w:rsidRDefault="00C964F4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C964F4">
        <w:tc>
          <w:tcPr>
            <w:tcW w:w="3433" w:type="dxa"/>
          </w:tcPr>
          <w:p w14:paraId="69DDF124" w14:textId="31821E66" w:rsidR="00611992" w:rsidRDefault="00DB5E70" w:rsidP="00611992">
            <w:r>
              <w:t xml:space="preserve">D. </w:t>
            </w:r>
            <m:oMath>
              <m:r>
                <w:rPr>
                  <w:rFonts w:ascii="Cambria Math" w:hAnsi="Cambria Math"/>
                </w:rPr>
                <m:t>7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2x</m:t>
                  </m:r>
                </m:e>
              </m:d>
              <m:r>
                <w:rPr>
                  <w:rFonts w:ascii="Cambria Math" w:hAnsi="Cambria Math"/>
                </w:rPr>
                <m:t>-2x-1</m:t>
              </m:r>
            </m:oMath>
          </w:p>
          <w:p w14:paraId="4DCF5DC2" w14:textId="0935A3EA" w:rsidR="00DE63D5" w:rsidRDefault="00DE63D5" w:rsidP="00DB5E70"/>
          <w:p w14:paraId="04B7338B" w14:textId="631A6CFF" w:rsidR="00DB5E70" w:rsidRDefault="00DB5E70" w:rsidP="00DB5E70">
            <w:r>
              <w:t xml:space="preserve"> </w:t>
            </w:r>
          </w:p>
          <w:p w14:paraId="07D45A6B" w14:textId="36744FB1" w:rsidR="00C964F4" w:rsidRDefault="00C964F4" w:rsidP="00DB5E70"/>
          <w:p w14:paraId="27220A9A" w14:textId="77777777" w:rsidR="00C964F4" w:rsidRDefault="00C964F4" w:rsidP="00DB5E70"/>
          <w:p w14:paraId="03410F93" w14:textId="3C414F1B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  <w:tr w:rsidR="00DB5E70" w14:paraId="6EFA4F7A" w14:textId="77777777" w:rsidTr="00C964F4">
        <w:tc>
          <w:tcPr>
            <w:tcW w:w="3433" w:type="dxa"/>
          </w:tcPr>
          <w:p w14:paraId="0AD44BC7" w14:textId="277D5FE9" w:rsidR="00611992" w:rsidRDefault="00DB5E70" w:rsidP="00611992">
            <w:r>
              <w:t>E.</w:t>
            </w:r>
            <w:r w:rsidR="00611992">
              <w:t xml:space="preserve"> </w:t>
            </w:r>
            <m:oMath>
              <m:r>
                <w:rPr>
                  <w:rFonts w:ascii="Cambria Math" w:hAnsi="Cambria Math"/>
                </w:rPr>
                <m:t>7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2x</m:t>
                  </m:r>
                </m:e>
              </m:d>
              <m:r>
                <w:rPr>
                  <w:rFonts w:ascii="Cambria Math" w:hAnsi="Cambria Math"/>
                </w:rPr>
                <m:t>+2x-1</m:t>
              </m:r>
            </m:oMath>
          </w:p>
          <w:p w14:paraId="75D2355B" w14:textId="6FE04C19" w:rsidR="00DE63D5" w:rsidRDefault="00DE63D5" w:rsidP="00DB5E70"/>
          <w:p w14:paraId="0F76C136" w14:textId="5FFD6C7E" w:rsidR="00DB5E70" w:rsidRDefault="00DB5E70" w:rsidP="00DB5E70">
            <w:r>
              <w:t xml:space="preserve"> </w:t>
            </w:r>
          </w:p>
          <w:p w14:paraId="1838009B" w14:textId="77777777" w:rsidR="00C964F4" w:rsidRDefault="00C964F4" w:rsidP="00DB5E70"/>
          <w:p w14:paraId="008400AC" w14:textId="77777777" w:rsidR="00C964F4" w:rsidRDefault="00C964F4" w:rsidP="00DB5E70"/>
          <w:p w14:paraId="59DEFE0C" w14:textId="682BFDA2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542" w:type="dxa"/>
          </w:tcPr>
          <w:p w14:paraId="7DF70AC4" w14:textId="77777777" w:rsidR="00DB5E70" w:rsidRDefault="00DB5E70" w:rsidP="00DB5E70"/>
          <w:p w14:paraId="4FB1B1AE" w14:textId="2BDAA4F5" w:rsidR="00C964F4" w:rsidRDefault="00C964F4" w:rsidP="00DB5E70"/>
        </w:tc>
      </w:tr>
    </w:tbl>
    <w:p w14:paraId="29FCC3E4" w14:textId="77777777" w:rsidR="00DB5E70" w:rsidRDefault="00DB5E70" w:rsidP="00DB5E70"/>
    <w:p w14:paraId="15DA6F33" w14:textId="0B81F1AA" w:rsidR="00611992" w:rsidRDefault="00DB5E70" w:rsidP="00DB5E70">
      <w:pPr>
        <w:rPr>
          <w:sz w:val="22"/>
        </w:rPr>
      </w:pPr>
      <w:r>
        <w:t>Source: PARCC Spr</w:t>
      </w:r>
      <w:r w:rsidR="002150DB">
        <w:t>ing 201</w:t>
      </w:r>
      <w:r w:rsidR="00611992">
        <w:t>8</w:t>
      </w:r>
      <w:r w:rsidR="00DC688F">
        <w:t xml:space="preserve"> Grade </w:t>
      </w:r>
      <w:r w:rsidR="00611992">
        <w:t>6</w:t>
      </w:r>
      <w:r w:rsidR="00DC688F">
        <w:t xml:space="preserve"> Released Items </w:t>
      </w:r>
      <w:hyperlink r:id="rId4" w:history="1">
        <w:r w:rsidR="00611992" w:rsidRPr="003D71F4">
          <w:rPr>
            <w:rStyle w:val="Hyperlink"/>
            <w:sz w:val="22"/>
          </w:rPr>
          <w:t>https://parcc-assessment.org/wp-content/uploads/2018/08/Math_2018_Released_Items/Grade06/Grade-6-Math-Item-Set-2018.pdf</w:t>
        </w:r>
      </w:hyperlink>
    </w:p>
    <w:p w14:paraId="04C7026F" w14:textId="77777777" w:rsidR="00611992" w:rsidRPr="00611992" w:rsidRDefault="00611992" w:rsidP="00DB5E70">
      <w:pPr>
        <w:rPr>
          <w:sz w:val="22"/>
        </w:rPr>
      </w:pPr>
    </w:p>
    <w:sectPr w:rsidR="00611992" w:rsidRPr="00611992" w:rsidSect="00C964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1735DC"/>
    <w:rsid w:val="002150DB"/>
    <w:rsid w:val="005D5B5D"/>
    <w:rsid w:val="00611992"/>
    <w:rsid w:val="00632638"/>
    <w:rsid w:val="007B2D78"/>
    <w:rsid w:val="00834E9B"/>
    <w:rsid w:val="00972848"/>
    <w:rsid w:val="009F0BB7"/>
    <w:rsid w:val="00B05FF6"/>
    <w:rsid w:val="00B10A24"/>
    <w:rsid w:val="00B761DD"/>
    <w:rsid w:val="00C964F4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8/Math_2018_Released_Items/Grade06/Grade-6-Math-Item-Set-2018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3B5B90-AD7C-4145-90BF-F5090D32141D}"/>
</file>

<file path=customXml/itemProps2.xml><?xml version="1.0" encoding="utf-8"?>
<ds:datastoreItem xmlns:ds="http://schemas.openxmlformats.org/officeDocument/2006/customXml" ds:itemID="{732D8426-24B5-4169-826B-37664C4E9C15}"/>
</file>

<file path=customXml/itemProps3.xml><?xml version="1.0" encoding="utf-8"?>
<ds:datastoreItem xmlns:ds="http://schemas.openxmlformats.org/officeDocument/2006/customXml" ds:itemID="{E7F0B8EA-6D14-439D-83E5-459AA162B6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4T18:27:00Z</dcterms:created>
  <dcterms:modified xsi:type="dcterms:W3CDTF">2019-02-2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